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5C6A24" w14:textId="06161F02" w:rsidR="00ED7BAA" w:rsidRDefault="00191981">
      <w:pPr>
        <w:pStyle w:val="Heading1"/>
        <w:spacing w:before="360"/>
        <w:jc w:val="center"/>
        <w:rPr>
          <w:sz w:val="36"/>
          <w:szCs w:val="36"/>
        </w:rPr>
      </w:pPr>
      <w:r>
        <w:rPr>
          <w:sz w:val="36"/>
          <w:szCs w:val="36"/>
        </w:rPr>
        <w:t>1</w:t>
      </w:r>
      <w:r w:rsidRPr="005C64D9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</w:t>
      </w:r>
      <w:r w:rsidRPr="00B3182F">
        <w:rPr>
          <w:sz w:val="36"/>
          <w:szCs w:val="36"/>
        </w:rPr>
        <w:t>WEF NEXUS</w:t>
      </w:r>
      <w:r>
        <w:rPr>
          <w:sz w:val="36"/>
          <w:szCs w:val="36"/>
        </w:rPr>
        <w:t xml:space="preserve"> WINTER SCHOOL </w:t>
      </w:r>
      <w:r w:rsidRPr="00B3182F">
        <w:rPr>
          <w:sz w:val="36"/>
          <w:szCs w:val="36"/>
        </w:rPr>
        <w:t>FOR</w:t>
      </w:r>
      <w:r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pdf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</w:t>
            </w:r>
            <w:proofErr w:type="spellStart"/>
            <w:r w:rsidR="000F6D68" w:rsidRPr="005C64D9">
              <w:t>dd</w:t>
            </w:r>
            <w:proofErr w:type="spellEnd"/>
            <w:r w:rsidR="000F6D68" w:rsidRPr="005C64D9">
              <w:t>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18BA7C" w14:textId="44B7320A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1E7D9978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457019F8" w:rsidR="00837F98" w:rsidRPr="00191981" w:rsidRDefault="00837F98" w:rsidP="00846B29">
      <w:pPr>
        <w:ind w:left="0"/>
        <w:jc w:val="both"/>
      </w:pPr>
      <w:r w:rsidRPr="00191981">
        <w:t>There is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 xml:space="preserve">be considered for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Pr="00191981">
        <w:t>SADC,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450C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XZ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ASWW&#10;GXyiR9FE8g0aMkj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ZN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ESWW&#10;GXyiR9FE8g0aMkr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iIlQ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5C88C82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0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0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also 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787F9121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7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</w:t>
      </w:r>
      <w:bookmarkStart w:id="1" w:name="_GoBack"/>
      <w:r w:rsidRPr="00E819C6">
        <w:rPr>
          <w:b/>
          <w:bCs/>
          <w:sz w:val="22"/>
          <w:szCs w:val="22"/>
          <w:u w:val="single"/>
        </w:rPr>
        <w:t>15 March 202</w:t>
      </w:r>
      <w:r w:rsidR="001C2D50" w:rsidRPr="00E819C6">
        <w:rPr>
          <w:b/>
          <w:bCs/>
          <w:sz w:val="22"/>
          <w:szCs w:val="22"/>
          <w:u w:val="single"/>
        </w:rPr>
        <w:t>1</w:t>
      </w:r>
      <w:r w:rsidRPr="001C2D50">
        <w:rPr>
          <w:b/>
          <w:bCs/>
          <w:sz w:val="22"/>
          <w:szCs w:val="22"/>
        </w:rPr>
        <w:t xml:space="preserve"> </w:t>
      </w:r>
      <w:bookmarkEnd w:id="1"/>
      <w:r w:rsidRPr="001C2D50">
        <w:rPr>
          <w:b/>
          <w:bCs/>
          <w:sz w:val="22"/>
          <w:szCs w:val="22"/>
        </w:rPr>
        <w:t>(SAST) with subject line WEF Winter School</w:t>
      </w:r>
      <w:r w:rsidR="0098699E">
        <w:rPr>
          <w:b/>
          <w:bCs/>
          <w:sz w:val="22"/>
          <w:szCs w:val="22"/>
        </w:rPr>
        <w:t xml:space="preserve"> (</w:t>
      </w:r>
      <w:r w:rsidR="0098699E" w:rsidRPr="0098699E">
        <w:rPr>
          <w:i/>
          <w:iCs/>
          <w:sz w:val="22"/>
          <w:szCs w:val="22"/>
        </w:rPr>
        <w:t>late and incomplete applications will not be considered</w:t>
      </w:r>
      <w:r w:rsidR="0098699E">
        <w:rPr>
          <w:b/>
          <w:bCs/>
          <w:sz w:val="22"/>
          <w:szCs w:val="22"/>
        </w:rPr>
        <w:t>)</w:t>
      </w:r>
      <w:r w:rsidRPr="001C2D50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rAUAmW3WoSwAAAA="/>
  </w:docVars>
  <w:rsids>
    <w:rsidRoot w:val="002E7EEE"/>
    <w:rsid w:val="000A1758"/>
    <w:rsid w:val="000A438C"/>
    <w:rsid w:val="000B35D0"/>
    <w:rsid w:val="000F6D68"/>
    <w:rsid w:val="00191981"/>
    <w:rsid w:val="001C2D50"/>
    <w:rsid w:val="001F702E"/>
    <w:rsid w:val="00246F6C"/>
    <w:rsid w:val="002E7EEE"/>
    <w:rsid w:val="002F1C7F"/>
    <w:rsid w:val="00367FF0"/>
    <w:rsid w:val="00384F10"/>
    <w:rsid w:val="004314B4"/>
    <w:rsid w:val="00495F51"/>
    <w:rsid w:val="00503EDA"/>
    <w:rsid w:val="005425F7"/>
    <w:rsid w:val="005C64D9"/>
    <w:rsid w:val="006D7D07"/>
    <w:rsid w:val="007437D0"/>
    <w:rsid w:val="00837F98"/>
    <w:rsid w:val="00846B29"/>
    <w:rsid w:val="00877D32"/>
    <w:rsid w:val="00907D9C"/>
    <w:rsid w:val="00970B15"/>
    <w:rsid w:val="0098699E"/>
    <w:rsid w:val="00A73AC7"/>
    <w:rsid w:val="00B3182F"/>
    <w:rsid w:val="00B923D5"/>
    <w:rsid w:val="00D00CCE"/>
    <w:rsid w:val="00D82DC9"/>
    <w:rsid w:val="00D93FEA"/>
    <w:rsid w:val="00E34D6C"/>
    <w:rsid w:val="00E819C6"/>
    <w:rsid w:val="00EA1B19"/>
    <w:rsid w:val="00ED7BAA"/>
    <w:rsid w:val="00F71813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waternet@waternetonl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EDA33-69C1-47B9-82C1-1A1811A2F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A3536-D3B8-424E-AECE-2DE134849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</Template>
  <TotalTime>12</TotalTime>
  <Pages>3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 Mabhaudhi</dc:creator>
  <cp:keywords/>
  <cp:lastModifiedBy>Sara Masia</cp:lastModifiedBy>
  <cp:revision>4</cp:revision>
  <dcterms:created xsi:type="dcterms:W3CDTF">2021-01-14T08:05:00Z</dcterms:created>
  <dcterms:modified xsi:type="dcterms:W3CDTF">2021-02-02T09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</Properties>
</file>